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3C5D9" w14:textId="3302567A" w:rsidR="00477A4B" w:rsidRPr="00295301" w:rsidRDefault="00893508" w:rsidP="003756EC">
      <w:pPr>
        <w:spacing w:after="0"/>
        <w:jc w:val="center"/>
        <w:rPr>
          <w:rFonts w:ascii="Cambria" w:hAnsi="Cambria"/>
          <w:bCs/>
          <w:i/>
          <w:iCs/>
        </w:rPr>
      </w:pPr>
      <w:bookmarkStart w:id="0" w:name="_Hlk219975497"/>
      <w:bookmarkStart w:id="1" w:name="_Hlk219975569"/>
      <w:r w:rsidRPr="006F02C5">
        <w:rPr>
          <w:rStyle w:val="Heading1Char"/>
        </w:rPr>
        <w:t>Multiple Subject Credential Roadmap</w:t>
      </w:r>
      <w:r w:rsidRPr="00893508">
        <w:rPr>
          <w:rFonts w:ascii="Cambria" w:hAnsi="Cambria"/>
          <w:b/>
          <w:sz w:val="32"/>
        </w:rPr>
        <w:br/>
      </w:r>
      <w:r w:rsidR="007A1CAC">
        <w:rPr>
          <w:rFonts w:ascii="Cambria" w:hAnsi="Cambria"/>
          <w:bCs/>
          <w:i/>
          <w:iCs/>
          <w:sz w:val="32"/>
          <w:szCs w:val="32"/>
        </w:rPr>
        <w:t>Part-time</w:t>
      </w:r>
      <w:r>
        <w:rPr>
          <w:rFonts w:ascii="Cambria" w:hAnsi="Cambria"/>
          <w:bCs/>
          <w:i/>
          <w:iCs/>
          <w:sz w:val="32"/>
          <w:szCs w:val="32"/>
        </w:rPr>
        <w:t xml:space="preserve"> Pathway</w:t>
      </w:r>
      <w:r w:rsidRPr="00893508">
        <w:rPr>
          <w:rFonts w:ascii="Cambria" w:hAnsi="Cambria"/>
          <w:bCs/>
          <w:i/>
          <w:iCs/>
          <w:sz w:val="32"/>
          <w:szCs w:val="32"/>
        </w:rPr>
        <w:t xml:space="preserve"> </w:t>
      </w:r>
      <w:r w:rsidRPr="00893508">
        <w:rPr>
          <w:rFonts w:ascii="Cambria" w:hAnsi="Cambria"/>
          <w:bCs/>
          <w:i/>
          <w:iCs/>
        </w:rPr>
        <w:t>(effective fall 2026)</w:t>
      </w:r>
    </w:p>
    <w:p w14:paraId="24B0D9FA" w14:textId="77777777" w:rsidR="003756EC" w:rsidRPr="00BF50E6" w:rsidRDefault="003756EC" w:rsidP="003756EC">
      <w:pPr>
        <w:spacing w:after="0"/>
        <w:rPr>
          <w:rFonts w:ascii="Cambria" w:hAnsi="Cambria"/>
          <w:b/>
          <w:sz w:val="4"/>
          <w:szCs w:val="4"/>
        </w:rPr>
      </w:pPr>
    </w:p>
    <w:p w14:paraId="313EB4C1" w14:textId="51682DC6" w:rsidR="00893508" w:rsidRPr="006F02C5" w:rsidRDefault="00893508" w:rsidP="006F02C5">
      <w:pPr>
        <w:pStyle w:val="Heading2"/>
      </w:pPr>
      <w:r w:rsidRPr="006F02C5">
        <w:t>TERM 1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893508" w:rsidRPr="00893508" w14:paraId="44E9DBAA" w14:textId="77777777" w:rsidTr="00D133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4DA92036" w14:textId="77777777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6C45981F" w14:textId="77777777" w:rsidR="00893508" w:rsidRPr="00893508" w:rsidRDefault="00893508" w:rsidP="007A1CAC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93508" w:rsidRPr="00893508" w14:paraId="1FF76BF3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5A9CF314" w14:textId="77777777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CI 4000* – Transformative Teaching in Diverse Urban Classrooms</w:t>
            </w:r>
          </w:p>
        </w:tc>
        <w:tc>
          <w:tcPr>
            <w:tcW w:w="890" w:type="dxa"/>
          </w:tcPr>
          <w:p w14:paraId="52263CCD" w14:textId="77777777" w:rsidR="00893508" w:rsidRPr="00893508" w:rsidRDefault="00893508" w:rsidP="007A1CA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0BE19825" w14:textId="77777777" w:rsidTr="00D133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71F51D32" w14:textId="251721BC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CI 4010* – English Language Development (EDSP 4010 approved substitute)</w:t>
            </w:r>
          </w:p>
        </w:tc>
        <w:tc>
          <w:tcPr>
            <w:tcW w:w="890" w:type="dxa"/>
          </w:tcPr>
          <w:p w14:paraId="636DF1C9" w14:textId="77777777" w:rsidR="00893508" w:rsidRPr="00893508" w:rsidRDefault="00893508" w:rsidP="007A1CA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BF50E6" w:rsidRPr="00893508" w14:paraId="1D0D2801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0E2CC897" w14:textId="59EBA718" w:rsidR="00BF50E6" w:rsidRPr="00893508" w:rsidRDefault="00BF50E6" w:rsidP="007A1CA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tal Unis </w:t>
            </w:r>
          </w:p>
        </w:tc>
        <w:tc>
          <w:tcPr>
            <w:tcW w:w="890" w:type="dxa"/>
          </w:tcPr>
          <w:p w14:paraId="6717F489" w14:textId="06D00284" w:rsidR="00BF50E6" w:rsidRPr="00893508" w:rsidRDefault="00BF50E6" w:rsidP="007A1CA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358B6D8C" w14:textId="77777777" w:rsidR="003756EC" w:rsidRPr="00BF50E6" w:rsidRDefault="003756EC" w:rsidP="003756EC">
      <w:pPr>
        <w:spacing w:after="0"/>
        <w:rPr>
          <w:rFonts w:ascii="Cambria" w:hAnsi="Cambria"/>
          <w:b/>
          <w:sz w:val="12"/>
          <w:szCs w:val="12"/>
        </w:rPr>
      </w:pPr>
    </w:p>
    <w:p w14:paraId="1922D328" w14:textId="2FA70584" w:rsidR="003756EC" w:rsidRPr="00893508" w:rsidRDefault="003756EC" w:rsidP="006F02C5">
      <w:pPr>
        <w:pStyle w:val="Heading2"/>
      </w:pPr>
      <w:r w:rsidRPr="003756EC">
        <w:t>TERM</w:t>
      </w:r>
      <w:r w:rsidRPr="00893508">
        <w:t xml:space="preserve"> </w:t>
      </w:r>
      <w:r>
        <w:t>2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3756EC" w:rsidRPr="00893508" w14:paraId="59373ACD" w14:textId="77777777" w:rsidTr="000F7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80B763A" w14:textId="77777777" w:rsidR="003756EC" w:rsidRPr="00893508" w:rsidRDefault="003756EC" w:rsidP="00407145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1AC380F7" w14:textId="77777777" w:rsidR="003756EC" w:rsidRPr="00893508" w:rsidRDefault="003756EC" w:rsidP="00407145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3756EC" w:rsidRPr="00893508" w14:paraId="5260C15E" w14:textId="77777777" w:rsidTr="0040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36D7B7B8" w14:textId="66350911" w:rsidR="003756EC" w:rsidRPr="00893508" w:rsidRDefault="003756EC" w:rsidP="003756E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FN 4131* – Psychological Foundations of Education</w:t>
            </w:r>
          </w:p>
        </w:tc>
        <w:tc>
          <w:tcPr>
            <w:tcW w:w="890" w:type="dxa"/>
          </w:tcPr>
          <w:p w14:paraId="0CAFE13E" w14:textId="1BA9B2BC" w:rsidR="003756EC" w:rsidRPr="00893508" w:rsidRDefault="003756EC" w:rsidP="003756E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3756EC" w:rsidRPr="00893508" w14:paraId="3D7F83D6" w14:textId="77777777" w:rsidTr="0040714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4E715AD" w14:textId="2988B9D6" w:rsidR="003756EC" w:rsidRPr="00893508" w:rsidRDefault="003756EC" w:rsidP="003756E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SP 4000 – Foundations of Special Education</w:t>
            </w:r>
          </w:p>
        </w:tc>
        <w:tc>
          <w:tcPr>
            <w:tcW w:w="890" w:type="dxa"/>
          </w:tcPr>
          <w:p w14:paraId="10378895" w14:textId="7D4E00CF" w:rsidR="003756EC" w:rsidRPr="00893508" w:rsidRDefault="003756EC" w:rsidP="003756E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BF50E6" w:rsidRPr="00893508" w14:paraId="4FAC81A7" w14:textId="77777777" w:rsidTr="0040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557D2ECD" w14:textId="6749C097" w:rsidR="00BF50E6" w:rsidRPr="00893508" w:rsidRDefault="00BF50E6" w:rsidP="003756E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tal Units</w:t>
            </w:r>
          </w:p>
        </w:tc>
        <w:tc>
          <w:tcPr>
            <w:tcW w:w="890" w:type="dxa"/>
          </w:tcPr>
          <w:p w14:paraId="3E795487" w14:textId="136E56DF" w:rsidR="00BF50E6" w:rsidRPr="00893508" w:rsidRDefault="00BF50E6" w:rsidP="003756E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229CED9D" w14:textId="77777777" w:rsidR="003756EC" w:rsidRPr="00AB0E01" w:rsidRDefault="003756EC" w:rsidP="003756EC">
      <w:pPr>
        <w:spacing w:after="0"/>
        <w:rPr>
          <w:rFonts w:ascii="Cambria" w:hAnsi="Cambria"/>
          <w:color w:val="AA0000"/>
        </w:rPr>
      </w:pPr>
      <w:r w:rsidRPr="00AB0E01">
        <w:rPr>
          <w:rFonts w:ascii="Cambria" w:hAnsi="Cambria"/>
          <w:i/>
          <w:color w:val="AA0000"/>
          <w:sz w:val="18"/>
        </w:rPr>
        <w:t>*Courses marked with an asterisk must be completed prior to becoming a University Intern.</w:t>
      </w:r>
    </w:p>
    <w:p w14:paraId="6ACD70CE" w14:textId="77777777" w:rsidR="003756EC" w:rsidRPr="00BF50E6" w:rsidRDefault="003756EC" w:rsidP="00893508">
      <w:pPr>
        <w:spacing w:after="0"/>
        <w:rPr>
          <w:rFonts w:ascii="Cambria" w:hAnsi="Cambria"/>
          <w:b/>
          <w:sz w:val="4"/>
          <w:szCs w:val="4"/>
        </w:rPr>
      </w:pPr>
    </w:p>
    <w:p w14:paraId="1792B984" w14:textId="1126C87D" w:rsidR="003756EC" w:rsidRPr="00893508" w:rsidRDefault="003756EC" w:rsidP="006F02C5">
      <w:pPr>
        <w:pStyle w:val="Heading2"/>
      </w:pPr>
      <w:r w:rsidRPr="003756EC">
        <w:t>TERM</w:t>
      </w:r>
      <w:r w:rsidRPr="00893508">
        <w:t xml:space="preserve"> </w:t>
      </w:r>
      <w:r>
        <w:t>3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3756EC" w:rsidRPr="00893508" w14:paraId="2EA8824E" w14:textId="77777777" w:rsidTr="000F7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72E3B958" w14:textId="77777777" w:rsidR="003756EC" w:rsidRPr="00893508" w:rsidRDefault="003756EC" w:rsidP="00407145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254A4E3F" w14:textId="77777777" w:rsidR="003756EC" w:rsidRPr="00893508" w:rsidRDefault="003756EC" w:rsidP="00407145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3756EC" w:rsidRPr="00893508" w14:paraId="73507CE8" w14:textId="77777777" w:rsidTr="0040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119BC5C0" w14:textId="6C79CC7A" w:rsidR="003756EC" w:rsidRPr="00893508" w:rsidRDefault="003756EC" w:rsidP="003756E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FN 4400 – Schooling in a Diverse Urban Society</w:t>
            </w:r>
          </w:p>
        </w:tc>
        <w:tc>
          <w:tcPr>
            <w:tcW w:w="890" w:type="dxa"/>
          </w:tcPr>
          <w:p w14:paraId="1FFE214E" w14:textId="17A6643A" w:rsidR="003756EC" w:rsidRPr="00893508" w:rsidRDefault="003756EC" w:rsidP="003756E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3756EC" w:rsidRPr="00893508" w14:paraId="429DFBA5" w14:textId="77777777" w:rsidTr="0040714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71D4CCBC" w14:textId="7A844DBD" w:rsidR="003756EC" w:rsidRPr="00893508" w:rsidRDefault="003756EC" w:rsidP="003756E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020 – Instructional Design, Assessment &amp; Classroom Management</w:t>
            </w:r>
          </w:p>
        </w:tc>
        <w:tc>
          <w:tcPr>
            <w:tcW w:w="890" w:type="dxa"/>
          </w:tcPr>
          <w:p w14:paraId="0BBF3D43" w14:textId="40A73635" w:rsidR="003756EC" w:rsidRPr="00893508" w:rsidRDefault="003756EC" w:rsidP="003756E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BF50E6" w:rsidRPr="00893508" w14:paraId="3AB1489E" w14:textId="77777777" w:rsidTr="0040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5FB3D51" w14:textId="738AAB56" w:rsidR="00BF50E6" w:rsidRPr="00893508" w:rsidRDefault="00BF50E6" w:rsidP="003756E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tal Units</w:t>
            </w:r>
          </w:p>
        </w:tc>
        <w:tc>
          <w:tcPr>
            <w:tcW w:w="890" w:type="dxa"/>
          </w:tcPr>
          <w:p w14:paraId="726C2AC2" w14:textId="29DBECB8" w:rsidR="00BF50E6" w:rsidRPr="00893508" w:rsidRDefault="00BF50E6" w:rsidP="003756E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123819DA" w14:textId="77777777" w:rsidR="003756EC" w:rsidRPr="00BF50E6" w:rsidRDefault="003756EC" w:rsidP="00893508">
      <w:pPr>
        <w:spacing w:after="0"/>
        <w:rPr>
          <w:rFonts w:ascii="Cambria" w:hAnsi="Cambria"/>
          <w:b/>
          <w:sz w:val="12"/>
          <w:szCs w:val="12"/>
        </w:rPr>
      </w:pPr>
    </w:p>
    <w:p w14:paraId="31AA3519" w14:textId="69D7747B" w:rsidR="00893508" w:rsidRPr="00893508" w:rsidRDefault="00897A1C" w:rsidP="006F02C5">
      <w:pPr>
        <w:pStyle w:val="Heading2"/>
      </w:pPr>
      <w:r w:rsidRPr="003756EC">
        <w:t>TERM</w:t>
      </w:r>
      <w:r w:rsidR="00D133F8" w:rsidRPr="003756EC">
        <w:t xml:space="preserve"> 4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893508" w:rsidRPr="00893508" w14:paraId="259EFCC4" w14:textId="77777777" w:rsidTr="000F7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9C3DB91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19CB4190" w14:textId="77777777" w:rsidR="00893508" w:rsidRPr="00893508" w:rsidRDefault="00893508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93508" w:rsidRPr="00893508" w14:paraId="211DB18D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7C6793B0" w14:textId="04096031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50 – Curriculum &amp; Teaching of Reading and Language Arts</w:t>
            </w:r>
          </w:p>
        </w:tc>
        <w:tc>
          <w:tcPr>
            <w:tcW w:w="890" w:type="dxa"/>
          </w:tcPr>
          <w:p w14:paraId="2C99BE13" w14:textId="77777777" w:rsidR="00893508" w:rsidRPr="00893508" w:rsidRDefault="00893508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295301" w:rsidRPr="00893508" w14:paraId="241233D9" w14:textId="77777777" w:rsidTr="00D133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0B312F1D" w14:textId="1AC1F4B4" w:rsidR="00295301" w:rsidRPr="00893508" w:rsidRDefault="00295301" w:rsidP="00295301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70 – Curriculum &amp; Teaching of Elementary Mathematics</w:t>
            </w:r>
          </w:p>
        </w:tc>
        <w:tc>
          <w:tcPr>
            <w:tcW w:w="890" w:type="dxa"/>
          </w:tcPr>
          <w:p w14:paraId="78E92A8C" w14:textId="77777777" w:rsidR="00295301" w:rsidRPr="00893508" w:rsidRDefault="00295301" w:rsidP="00295301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BF50E6" w:rsidRPr="00893508" w14:paraId="4E1AFD0B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172BE6EB" w14:textId="7C63F695" w:rsidR="00BF50E6" w:rsidRPr="00893508" w:rsidRDefault="00BF50E6" w:rsidP="00295301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tal Units</w:t>
            </w:r>
          </w:p>
        </w:tc>
        <w:tc>
          <w:tcPr>
            <w:tcW w:w="890" w:type="dxa"/>
          </w:tcPr>
          <w:p w14:paraId="0A4682F7" w14:textId="21F7B69B" w:rsidR="00BF50E6" w:rsidRPr="00893508" w:rsidRDefault="00BF50E6" w:rsidP="0029530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64821E60" w14:textId="6C7A54C5" w:rsidR="00893508" w:rsidRPr="003756EC" w:rsidRDefault="00893508" w:rsidP="00893508">
      <w:pPr>
        <w:spacing w:after="0"/>
        <w:rPr>
          <w:rFonts w:ascii="Cambria" w:hAnsi="Cambria"/>
          <w:sz w:val="16"/>
          <w:szCs w:val="16"/>
        </w:rPr>
      </w:pPr>
    </w:p>
    <w:p w14:paraId="1BE2B2D8" w14:textId="77777777" w:rsidR="00BF50E6" w:rsidRDefault="00893508" w:rsidP="006F02C5">
      <w:pPr>
        <w:pStyle w:val="Heading2"/>
      </w:pPr>
      <w:r w:rsidRPr="00893508">
        <w:t xml:space="preserve">TERM </w:t>
      </w:r>
      <w:r w:rsidR="00D133F8">
        <w:t>5</w:t>
      </w:r>
      <w:r w:rsidRPr="00893508">
        <w:t xml:space="preserve"> </w:t>
      </w:r>
      <w:r w:rsidR="00897A1C" w:rsidRPr="00893508">
        <w:t xml:space="preserve">(IMPORTANT: Students must attend the mandatory Student Teaching Information </w:t>
      </w:r>
    </w:p>
    <w:p w14:paraId="5D02241B" w14:textId="6C4B32A4" w:rsidR="00893508" w:rsidRPr="00893508" w:rsidRDefault="00897A1C" w:rsidP="00893508">
      <w:pPr>
        <w:spacing w:after="0"/>
        <w:rPr>
          <w:rFonts w:ascii="Cambria" w:hAnsi="Cambria"/>
        </w:rPr>
      </w:pPr>
      <w:r w:rsidRPr="00893508">
        <w:rPr>
          <w:rFonts w:ascii="Cambria" w:hAnsi="Cambria"/>
          <w:b/>
        </w:rPr>
        <w:t xml:space="preserve">Meeting at the beginning of Term </w:t>
      </w:r>
      <w:r w:rsidR="001B14C1">
        <w:rPr>
          <w:rFonts w:ascii="Cambria" w:hAnsi="Cambria"/>
          <w:b/>
        </w:rPr>
        <w:t>4</w:t>
      </w:r>
      <w:r w:rsidRPr="00893508">
        <w:rPr>
          <w:rFonts w:ascii="Cambria" w:hAnsi="Cambria"/>
          <w:b/>
        </w:rPr>
        <w:t xml:space="preserve"> to apply for student teaching</w:t>
      </w:r>
      <w:r w:rsidR="003756EC">
        <w:rPr>
          <w:rFonts w:ascii="Cambria" w:hAnsi="Cambria"/>
          <w:b/>
        </w:rPr>
        <w:t xml:space="preserve"> in Term 6</w:t>
      </w:r>
      <w:r w:rsidR="00C63561">
        <w:rPr>
          <w:rFonts w:ascii="Cambria" w:hAnsi="Cambria"/>
          <w:b/>
        </w:rPr>
        <w:t>.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893508" w:rsidRPr="00893508" w14:paraId="4185172F" w14:textId="77777777" w:rsidTr="000F7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363006B0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6B7D5079" w14:textId="77777777" w:rsidR="00893508" w:rsidRPr="00893508" w:rsidRDefault="00893508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1B14C1" w:rsidRPr="00893508" w14:paraId="754B0E29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1CD31B6F" w14:textId="54A16E16" w:rsidR="001B14C1" w:rsidRPr="00893508" w:rsidRDefault="001B14C1" w:rsidP="001B14C1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60 – Curriculum &amp; Teaching of Writing and Language Arts</w:t>
            </w:r>
          </w:p>
        </w:tc>
        <w:tc>
          <w:tcPr>
            <w:tcW w:w="890" w:type="dxa"/>
          </w:tcPr>
          <w:p w14:paraId="69D04099" w14:textId="50091756" w:rsidR="001B14C1" w:rsidRPr="00893508" w:rsidRDefault="001B14C1" w:rsidP="001B14C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AF010F" w:rsidRPr="00893508" w14:paraId="141E4D83" w14:textId="77777777" w:rsidTr="00D133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4A0F68B7" w14:textId="3CADE046" w:rsidR="00AF010F" w:rsidRPr="00893508" w:rsidRDefault="00AF010F" w:rsidP="00AF010F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80 – Curriculum &amp; Teaching of Elementary School Science</w:t>
            </w:r>
          </w:p>
        </w:tc>
        <w:tc>
          <w:tcPr>
            <w:tcW w:w="890" w:type="dxa"/>
          </w:tcPr>
          <w:p w14:paraId="4C312326" w14:textId="7581A6EE" w:rsidR="00AF010F" w:rsidRDefault="00AF010F" w:rsidP="00AF010F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BF50E6" w:rsidRPr="00893508" w14:paraId="41D5F732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221107C3" w14:textId="6BEB249A" w:rsidR="00BF50E6" w:rsidRPr="00893508" w:rsidRDefault="00BF50E6" w:rsidP="00AF010F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tal Units </w:t>
            </w:r>
          </w:p>
        </w:tc>
        <w:tc>
          <w:tcPr>
            <w:tcW w:w="890" w:type="dxa"/>
          </w:tcPr>
          <w:p w14:paraId="0263984A" w14:textId="36E815A4" w:rsidR="00BF50E6" w:rsidRDefault="00BF50E6" w:rsidP="00AF010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30849C94" w14:textId="77777777" w:rsidR="00477A4B" w:rsidRPr="00BF50E6" w:rsidRDefault="00477A4B" w:rsidP="00893508">
      <w:pPr>
        <w:spacing w:after="0"/>
        <w:rPr>
          <w:rFonts w:ascii="Cambria" w:hAnsi="Cambria"/>
          <w:b/>
          <w:sz w:val="12"/>
          <w:szCs w:val="12"/>
        </w:rPr>
      </w:pPr>
    </w:p>
    <w:p w14:paraId="7DB8D15C" w14:textId="66B136F0" w:rsidR="00AF010F" w:rsidRPr="00893508" w:rsidRDefault="00AF010F" w:rsidP="006F02C5">
      <w:pPr>
        <w:pStyle w:val="Heading2"/>
      </w:pPr>
      <w:r w:rsidRPr="00893508">
        <w:t xml:space="preserve">TERM </w:t>
      </w:r>
      <w:r w:rsidR="00D133F8">
        <w:t>6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AF010F" w:rsidRPr="00893508" w14:paraId="178164B1" w14:textId="77777777" w:rsidTr="000F7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3644C41D" w14:textId="77777777" w:rsidR="00AF010F" w:rsidRPr="00893508" w:rsidRDefault="00AF010F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07245299" w14:textId="77777777" w:rsidR="00AF010F" w:rsidRPr="00893508" w:rsidRDefault="00AF010F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6D66A5" w:rsidRPr="00893508" w14:paraId="6963DE1A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1BA6B53" w14:textId="2703289E" w:rsidR="006D66A5" w:rsidRPr="00893508" w:rsidRDefault="006D66A5" w:rsidP="006D66A5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90 – Curriculum &amp; Transformative Teaching of Social Science</w:t>
            </w:r>
          </w:p>
        </w:tc>
        <w:tc>
          <w:tcPr>
            <w:tcW w:w="890" w:type="dxa"/>
          </w:tcPr>
          <w:p w14:paraId="47B44264" w14:textId="3F39FF94" w:rsidR="006D66A5" w:rsidRDefault="006D66A5" w:rsidP="006D66A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6D66A5" w:rsidRPr="00893508" w14:paraId="1763FFC0" w14:textId="77777777" w:rsidTr="00D133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2974029F" w14:textId="3A4A3A20" w:rsidR="006D66A5" w:rsidRPr="003756EC" w:rsidRDefault="006D66A5" w:rsidP="006D66A5">
            <w:pPr>
              <w:spacing w:after="0"/>
              <w:rPr>
                <w:rFonts w:ascii="Cambria" w:hAnsi="Cambria"/>
                <w:b w:val="0"/>
                <w:bCs w:val="0"/>
              </w:rPr>
            </w:pPr>
            <w:r>
              <w:rPr>
                <w:rFonts w:ascii="Cambria" w:hAnsi="Cambria"/>
              </w:rPr>
              <w:t>EDEL 4880</w:t>
            </w:r>
            <w:r w:rsidR="003756EC">
              <w:rPr>
                <w:rFonts w:ascii="Cambria" w:hAnsi="Cambria"/>
              </w:rPr>
              <w:t xml:space="preserve"> – </w:t>
            </w:r>
            <w:r>
              <w:rPr>
                <w:rFonts w:ascii="Cambria" w:hAnsi="Cambria"/>
              </w:rPr>
              <w:t>Directed Teaching: Multiple Subject</w:t>
            </w:r>
            <w:r w:rsidR="003756EC">
              <w:rPr>
                <w:rFonts w:ascii="Cambria" w:hAnsi="Cambria"/>
              </w:rPr>
              <w:t xml:space="preserve"> OR EDEL 4890</w:t>
            </w:r>
            <w:r w:rsidR="001D56E4">
              <w:rPr>
                <w:rFonts w:ascii="Cambria" w:hAnsi="Cambria"/>
              </w:rPr>
              <w:t xml:space="preserve"> </w:t>
            </w:r>
            <w:r w:rsidR="003756EC">
              <w:rPr>
                <w:rFonts w:ascii="Cambria" w:hAnsi="Cambria"/>
              </w:rPr>
              <w:t>Demonstration of Instructional Competencies (7)</w:t>
            </w:r>
          </w:p>
        </w:tc>
        <w:tc>
          <w:tcPr>
            <w:tcW w:w="890" w:type="dxa"/>
          </w:tcPr>
          <w:p w14:paraId="62955ED5" w14:textId="5FB1199E" w:rsidR="006D66A5" w:rsidRDefault="006D66A5" w:rsidP="006D66A5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6D66A5" w:rsidRPr="00893508" w14:paraId="5359DF95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01083C95" w14:textId="6FAC7660" w:rsidR="006D66A5" w:rsidRPr="00893508" w:rsidRDefault="006D66A5" w:rsidP="006D66A5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881 – Reflection, Synthesis &amp; Assessment of Directed Teaching</w:t>
            </w:r>
          </w:p>
        </w:tc>
        <w:tc>
          <w:tcPr>
            <w:tcW w:w="890" w:type="dxa"/>
          </w:tcPr>
          <w:p w14:paraId="3408DED8" w14:textId="0FA03500" w:rsidR="006D66A5" w:rsidRDefault="006D66A5" w:rsidP="006D66A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3756EC" w:rsidRPr="00893508" w14:paraId="5B5EFEEB" w14:textId="77777777" w:rsidTr="00D133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47BC91EC" w14:textId="4DDA5DBD" w:rsidR="003756EC" w:rsidRPr="00893508" w:rsidRDefault="003756EC" w:rsidP="003756E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 xml:space="preserve">EDCI 4560 – </w:t>
            </w:r>
            <w:proofErr w:type="spellStart"/>
            <w:r w:rsidRPr="00893508">
              <w:rPr>
                <w:rFonts w:ascii="Cambria" w:hAnsi="Cambria"/>
              </w:rPr>
              <w:t>edTPA</w:t>
            </w:r>
            <w:proofErr w:type="spellEnd"/>
            <w:r w:rsidRPr="00893508">
              <w:rPr>
                <w:rFonts w:ascii="Cambria" w:hAnsi="Cambria"/>
              </w:rPr>
              <w:t xml:space="preserve"> Support Seminar (strongly recommended)</w:t>
            </w:r>
          </w:p>
        </w:tc>
        <w:tc>
          <w:tcPr>
            <w:tcW w:w="890" w:type="dxa"/>
          </w:tcPr>
          <w:p w14:paraId="2836DA3C" w14:textId="4D4B00BD" w:rsidR="003756EC" w:rsidRDefault="003756EC" w:rsidP="003756E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BF50E6" w:rsidRPr="00893508" w14:paraId="46A7B67B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78C45242" w14:textId="6AA5FD7E" w:rsidR="00BF50E6" w:rsidRPr="00893508" w:rsidRDefault="00BF50E6" w:rsidP="003756E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tal Units </w:t>
            </w:r>
          </w:p>
        </w:tc>
        <w:tc>
          <w:tcPr>
            <w:tcW w:w="890" w:type="dxa"/>
          </w:tcPr>
          <w:p w14:paraId="1E949F15" w14:textId="7CFABD56" w:rsidR="00BF50E6" w:rsidRPr="00893508" w:rsidRDefault="00BF50E6" w:rsidP="003756E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3903B3D5" w14:textId="77777777" w:rsidR="00BF50E6" w:rsidRPr="00BF50E6" w:rsidRDefault="00BF50E6" w:rsidP="00BF50E6">
      <w:pPr>
        <w:spacing w:after="0"/>
        <w:rPr>
          <w:rFonts w:ascii="Cambria" w:hAnsi="Cambria"/>
          <w:sz w:val="12"/>
          <w:szCs w:val="12"/>
        </w:rPr>
      </w:pPr>
    </w:p>
    <w:p w14:paraId="22475138" w14:textId="6F480564" w:rsidR="00893508" w:rsidRDefault="00893508" w:rsidP="00BF50E6">
      <w:pPr>
        <w:spacing w:after="0"/>
        <w:rPr>
          <w:rFonts w:ascii="Cambria" w:hAnsi="Cambria"/>
        </w:rPr>
      </w:pPr>
      <w:r w:rsidRPr="00893508">
        <w:rPr>
          <w:rFonts w:ascii="Cambria" w:hAnsi="Cambria"/>
        </w:rPr>
        <w:t>Student Name: ___________________________________________     CIN: ______________________________</w:t>
      </w:r>
    </w:p>
    <w:p w14:paraId="5367EF45" w14:textId="77777777" w:rsidR="00BF50E6" w:rsidRPr="00893508" w:rsidRDefault="00BF50E6" w:rsidP="00BF50E6">
      <w:pPr>
        <w:spacing w:after="0"/>
        <w:rPr>
          <w:rFonts w:ascii="Cambria" w:hAnsi="Cambria"/>
        </w:rPr>
      </w:pPr>
    </w:p>
    <w:p w14:paraId="41C7C170" w14:textId="4599A5D9" w:rsidR="006B7083" w:rsidRPr="00893508" w:rsidRDefault="00893508" w:rsidP="00BF50E6">
      <w:pPr>
        <w:spacing w:after="0"/>
        <w:rPr>
          <w:rFonts w:ascii="Cambria" w:hAnsi="Cambria"/>
        </w:rPr>
      </w:pPr>
      <w:r w:rsidRPr="00893508">
        <w:rPr>
          <w:rFonts w:ascii="Cambria" w:hAnsi="Cambria"/>
        </w:rPr>
        <w:t>Signature: ______________________________________________     Date: _____________________________</w:t>
      </w:r>
      <w:bookmarkEnd w:id="0"/>
      <w:bookmarkEnd w:id="1"/>
    </w:p>
    <w:sectPr w:rsidR="006B7083" w:rsidRPr="00893508" w:rsidSect="00BF50E6">
      <w:headerReference w:type="default" r:id="rId6"/>
      <w:pgSz w:w="12240" w:h="15840"/>
      <w:pgMar w:top="1152" w:right="1008" w:bottom="576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C169F9" w14:textId="77777777" w:rsidR="006B05B3" w:rsidRDefault="006B05B3" w:rsidP="00893508">
      <w:pPr>
        <w:spacing w:after="0" w:line="240" w:lineRule="auto"/>
      </w:pPr>
      <w:r>
        <w:separator/>
      </w:r>
    </w:p>
  </w:endnote>
  <w:endnote w:type="continuationSeparator" w:id="0">
    <w:p w14:paraId="312D2570" w14:textId="77777777" w:rsidR="006B05B3" w:rsidRDefault="006B05B3" w:rsidP="00893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BDB410" w14:textId="77777777" w:rsidR="006B05B3" w:rsidRDefault="006B05B3" w:rsidP="00893508">
      <w:pPr>
        <w:spacing w:after="0" w:line="240" w:lineRule="auto"/>
      </w:pPr>
      <w:r>
        <w:separator/>
      </w:r>
    </w:p>
  </w:footnote>
  <w:footnote w:type="continuationSeparator" w:id="0">
    <w:p w14:paraId="06C2CE1B" w14:textId="77777777" w:rsidR="006B05B3" w:rsidRDefault="006B05B3" w:rsidP="008935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C22DD" w14:textId="0131E552" w:rsidR="00893508" w:rsidRPr="00893508" w:rsidRDefault="00893508" w:rsidP="00893508">
    <w:pPr>
      <w:pStyle w:val="Header"/>
      <w:jc w:val="both"/>
      <w:rPr>
        <w:rFonts w:ascii="Cambria" w:hAnsi="Cambria"/>
      </w:rPr>
    </w:pPr>
    <w:bookmarkStart w:id="2" w:name="_Hlk219975546"/>
    <w:bookmarkStart w:id="3" w:name="_Hlk219975547"/>
    <w:r>
      <w:rPr>
        <w:noProof/>
      </w:rPr>
      <w:drawing>
        <wp:anchor distT="0" distB="0" distL="114300" distR="114300" simplePos="0" relativeHeight="251657728" behindDoc="1" locked="0" layoutInCell="1" allowOverlap="1" wp14:anchorId="3BD244F0" wp14:editId="11EAD48D">
          <wp:simplePos x="0" y="0"/>
          <wp:positionH relativeFrom="column">
            <wp:posOffset>0</wp:posOffset>
          </wp:positionH>
          <wp:positionV relativeFrom="paragraph">
            <wp:posOffset>-276447</wp:posOffset>
          </wp:positionV>
          <wp:extent cx="4738613" cy="638397"/>
          <wp:effectExtent l="0" t="0" r="5080" b="9525"/>
          <wp:wrapNone/>
          <wp:docPr id="972429150" name="Picture 1" descr="Cal State Los Angeles - College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2429150" name="Picture 1" descr="Cal State Los Angeles - College of Education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19905" cy="6493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                                                                                     </w:t>
    </w:r>
    <w:r w:rsidRPr="00893508">
      <w:rPr>
        <w:rFonts w:ascii="Cambria" w:hAnsi="Cambria"/>
      </w:rPr>
      <w:t>OFFICE FOR STUDENT SERVICES</w:t>
    </w:r>
    <w:bookmarkEnd w:id="2"/>
    <w:bookmarkEnd w:id="3"/>
  </w:p>
  <w:p w14:paraId="73D7FE31" w14:textId="77777777" w:rsidR="00893508" w:rsidRDefault="008935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wNjUwNjA1M7c0sTBU0lEKTi0uzszPAykwrAUAL+gZsSwAAAA="/>
  </w:docVars>
  <w:rsids>
    <w:rsidRoot w:val="00893508"/>
    <w:rsid w:val="00025102"/>
    <w:rsid w:val="000F7EAF"/>
    <w:rsid w:val="00180DAA"/>
    <w:rsid w:val="001B14C1"/>
    <w:rsid w:val="001D56E4"/>
    <w:rsid w:val="00295301"/>
    <w:rsid w:val="00314950"/>
    <w:rsid w:val="00352F37"/>
    <w:rsid w:val="003756EC"/>
    <w:rsid w:val="004300DD"/>
    <w:rsid w:val="00477A4B"/>
    <w:rsid w:val="00482FE5"/>
    <w:rsid w:val="004907CE"/>
    <w:rsid w:val="006B00C9"/>
    <w:rsid w:val="006B05B3"/>
    <w:rsid w:val="006B7083"/>
    <w:rsid w:val="006D66A5"/>
    <w:rsid w:val="006F02C5"/>
    <w:rsid w:val="00745346"/>
    <w:rsid w:val="007A1472"/>
    <w:rsid w:val="007A1CAC"/>
    <w:rsid w:val="00825EB2"/>
    <w:rsid w:val="008273C1"/>
    <w:rsid w:val="00836E98"/>
    <w:rsid w:val="00893508"/>
    <w:rsid w:val="00897A1C"/>
    <w:rsid w:val="008B05B4"/>
    <w:rsid w:val="00921097"/>
    <w:rsid w:val="00A44B5C"/>
    <w:rsid w:val="00AA4523"/>
    <w:rsid w:val="00AB0E01"/>
    <w:rsid w:val="00AF010F"/>
    <w:rsid w:val="00B72F02"/>
    <w:rsid w:val="00BD02E2"/>
    <w:rsid w:val="00BF50E6"/>
    <w:rsid w:val="00C109F9"/>
    <w:rsid w:val="00C16852"/>
    <w:rsid w:val="00C63561"/>
    <w:rsid w:val="00CB7596"/>
    <w:rsid w:val="00D133F8"/>
    <w:rsid w:val="00DC3F63"/>
    <w:rsid w:val="00E67054"/>
    <w:rsid w:val="00EF0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9FF63"/>
  <w15:chartTrackingRefBased/>
  <w15:docId w15:val="{94DFEA69-5E60-4CCC-934C-58E72AE83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508"/>
    <w:pPr>
      <w:spacing w:after="200" w:line="276" w:lineRule="auto"/>
    </w:pPr>
    <w:rPr>
      <w:rFonts w:eastAsiaTheme="minorEastAsia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02C5"/>
    <w:pPr>
      <w:spacing w:after="0"/>
      <w:jc w:val="center"/>
      <w:outlineLvl w:val="0"/>
    </w:pPr>
    <w:rPr>
      <w:rFonts w:ascii="Cambria" w:hAnsi="Cambria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02C5"/>
    <w:pPr>
      <w:spacing w:after="0"/>
      <w:outlineLvl w:val="1"/>
    </w:pPr>
    <w:rPr>
      <w:rFonts w:ascii="Cambria" w:hAnsi="Cambria"/>
      <w:b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350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35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350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35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35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35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35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02C5"/>
    <w:rPr>
      <w:rFonts w:ascii="Cambria" w:eastAsiaTheme="minorEastAsia" w:hAnsi="Cambria"/>
      <w:b/>
      <w:kern w:val="0"/>
      <w:sz w:val="32"/>
      <w:szCs w:val="2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6F02C5"/>
    <w:rPr>
      <w:rFonts w:ascii="Cambria" w:eastAsiaTheme="minorEastAsia" w:hAnsi="Cambria"/>
      <w:b/>
      <w:kern w:val="0"/>
      <w:szCs w:val="2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35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350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350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35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35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35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35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35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35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35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35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35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35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35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35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35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350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350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93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508"/>
  </w:style>
  <w:style w:type="paragraph" w:styleId="Footer">
    <w:name w:val="footer"/>
    <w:basedOn w:val="Normal"/>
    <w:link w:val="FooterChar"/>
    <w:uiPriority w:val="99"/>
    <w:unhideWhenUsed/>
    <w:rsid w:val="00893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508"/>
  </w:style>
  <w:style w:type="table" w:styleId="LightGrid">
    <w:name w:val="Light Grid"/>
    <w:basedOn w:val="TableNormal"/>
    <w:uiPriority w:val="62"/>
    <w:rsid w:val="00893508"/>
    <w:pPr>
      <w:spacing w:after="0" w:line="240" w:lineRule="auto"/>
    </w:pPr>
    <w:rPr>
      <w:rFonts w:eastAsiaTheme="minorEastAsia"/>
      <w:kern w:val="0"/>
      <w:sz w:val="22"/>
      <w:szCs w:val="22"/>
      <w14:ligatures w14:val="non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lla, Jennifer</dc:creator>
  <cp:keywords/>
  <dc:description/>
  <cp:lastModifiedBy>Trasvina, Abril C.</cp:lastModifiedBy>
  <cp:revision>14</cp:revision>
  <dcterms:created xsi:type="dcterms:W3CDTF">2026-01-22T21:04:00Z</dcterms:created>
  <dcterms:modified xsi:type="dcterms:W3CDTF">2026-05-11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e76cd4-cc76-464d-9059-c9f1a7f854fd</vt:lpwstr>
  </property>
</Properties>
</file>